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tbl>
      <w:tblPr>
        <w:tblW w:w="9757" w:type="dxa"/>
        <w:tblCellMar>
          <w:left w:w="0" w:type="dxa"/>
          <w:right w:w="0" w:type="dxa"/>
        </w:tblCellMar>
        <w:tblLook w:val="04A0"/>
      </w:tblPr>
      <w:tblGrid>
        <w:gridCol w:w="9757"/>
      </w:tblGrid>
      <w:tr w14:paraId="5B3E2725" w14:textId="77777777" w:rsidTr="68FADA53">
        <w:tblPrEx>
          <w:tblW w:w="9757" w:type="dxa"/>
          <w:tblCellMar>
            <w:left w:w="0" w:type="dxa"/>
            <w:right w:w="0" w:type="dxa"/>
          </w:tblCellMar>
          <w:tblLook w:val="04A0"/>
        </w:tblPrEx>
        <w:trPr>
          <w:trHeight w:val="265"/>
        </w:trPr>
        <w:tc>
          <w:tcPr>
            <w:tcW w:w="97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65489" w14:paraId="6B313EAB" w14:textId="0B1E5B3F">
            <w:pPr>
              <w:jc w:val="center"/>
              <w:rPr>
                <w:b/>
                <w:bCs/>
                <w:color w:val="FF0000"/>
              </w:rPr>
            </w:pPr>
            <w:r>
              <w:rPr>
                <w:b/>
              </w:rPr>
              <w:t xml:space="preserve">Notificaciones de </w:t>
            </w:r>
            <w:r>
              <w:rPr>
                <w:b/>
                <w:i/>
                <w:iCs/>
              </w:rPr>
              <w:t>Sigamos el Desarrollo</w:t>
            </w:r>
            <w:r>
              <w:rPr>
                <w:b/>
              </w:rPr>
              <w:t xml:space="preserve"> </w:t>
            </w:r>
          </w:p>
        </w:tc>
      </w:tr>
      <w:tr w14:paraId="4FE53794" w14:textId="77777777" w:rsidTr="68FADA53">
        <w:tblPrEx>
          <w:tblW w:w="9757" w:type="dxa"/>
          <w:tblCellMar>
            <w:left w:w="0" w:type="dxa"/>
            <w:right w:w="0" w:type="dxa"/>
          </w:tblCellMar>
          <w:tblLook w:val="04A0"/>
        </w:tblPrEx>
        <w:trPr>
          <w:trHeight w:val="265"/>
        </w:trPr>
        <w:tc>
          <w:tcPr>
            <w:tcW w:w="97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65489" w14:paraId="7A70AE8C" w14:textId="6BBB4A4D">
            <w:pPr>
              <w:rPr>
                <w:b/>
                <w:bCs/>
                <w:color w:val="FF0000"/>
              </w:rPr>
            </w:pPr>
            <w:r w:rsidRPr="68FADA53">
              <w:rPr>
                <w:b/>
                <w:bCs/>
              </w:rPr>
              <w:t>Público destinatario: Todos l</w:t>
            </w:r>
            <w:r w:rsidRPr="68FADA53" w:rsidR="0F22C344">
              <w:rPr>
                <w:b/>
                <w:bCs/>
              </w:rPr>
              <w:t xml:space="preserve">as madres </w:t>
            </w:r>
            <w:r w:rsidRPr="68FADA53">
              <w:rPr>
                <w:b/>
                <w:bCs/>
              </w:rPr>
              <w:t xml:space="preserve"> y padres con preocupaciones</w:t>
            </w:r>
          </w:p>
        </w:tc>
      </w:tr>
      <w:tr w14:paraId="02709E46" w14:textId="77777777" w:rsidTr="00D2568C">
        <w:tblPrEx>
          <w:tblW w:w="9757" w:type="dxa"/>
          <w:tblCellMar>
            <w:left w:w="0" w:type="dxa"/>
            <w:right w:w="0" w:type="dxa"/>
          </w:tblCellMar>
          <w:tblLook w:val="04A0"/>
        </w:tblPrEx>
        <w:trPr>
          <w:trHeight w:val="844"/>
        </w:trPr>
        <w:tc>
          <w:tcPr>
            <w:tcW w:w="97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65489" w:rsidRPr="007A57C2" w:rsidP="00945017" w14:paraId="27921962" w14:textId="4FEAD01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eastAsia="Times New Roman"/>
              </w:rPr>
            </w:pPr>
            <w:r w:rsidRPr="007A57C2">
              <w:t xml:space="preserve">¿Tiene unos minutos? ¡Díganos lo que opina de esta </w:t>
            </w:r>
            <w:r w:rsidRPr="007A57C2">
              <w:rPr>
                <w:i/>
                <w:iCs/>
              </w:rPr>
              <w:t>app</w:t>
            </w:r>
            <w:r w:rsidRPr="007A57C2" w:rsidR="2B747C58">
              <w:rPr>
                <w:i/>
                <w:iCs/>
              </w:rPr>
              <w:t xml:space="preserve"> </w:t>
            </w:r>
            <w:r w:rsidRPr="007A57C2" w:rsidR="2B747C58">
              <w:t>Sigamos el Desarrollo</w:t>
            </w:r>
            <w:r w:rsidRPr="007A57C2">
              <w:t>!</w:t>
            </w:r>
          </w:p>
          <w:p w:rsidR="00965489" w:rsidRPr="007A57C2" w:rsidP="00945017" w14:paraId="2AE49EAB" w14:textId="7777777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eastAsia="Times New Roman"/>
              </w:rPr>
            </w:pPr>
            <w:r w:rsidRPr="007A57C2">
              <w:t xml:space="preserve">Complete esta breve encuesta para ayudarnos a mejorar su experiencia con la </w:t>
            </w:r>
            <w:r w:rsidRPr="007A57C2">
              <w:rPr>
                <w:i/>
                <w:iCs/>
              </w:rPr>
              <w:t>app</w:t>
            </w:r>
            <w:r w:rsidRPr="007A57C2">
              <w:t>.</w:t>
            </w:r>
          </w:p>
          <w:p w:rsidR="00965489" w:rsidRPr="007A57C2" w14:paraId="1FA7C656" w14:textId="77777777"/>
        </w:tc>
      </w:tr>
      <w:tr w14:paraId="533BA60F" w14:textId="77777777" w:rsidTr="68FADA53">
        <w:tblPrEx>
          <w:tblW w:w="9757" w:type="dxa"/>
          <w:tblCellMar>
            <w:left w:w="0" w:type="dxa"/>
            <w:right w:w="0" w:type="dxa"/>
          </w:tblCellMar>
          <w:tblLook w:val="04A0"/>
        </w:tblPrEx>
        <w:trPr>
          <w:trHeight w:val="265"/>
        </w:trPr>
        <w:tc>
          <w:tcPr>
            <w:tcW w:w="97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65489" w:rsidRPr="007A57C2" w14:paraId="35748C6B" w14:textId="672AAE68">
            <w:pPr>
              <w:rPr>
                <w:b/>
                <w:bCs/>
              </w:rPr>
            </w:pPr>
            <w:r w:rsidRPr="007A57C2">
              <w:rPr>
                <w:b/>
                <w:bCs/>
              </w:rPr>
              <w:t>Público destinatario: Proveedores</w:t>
            </w:r>
            <w:r w:rsidRPr="007A57C2" w:rsidR="5DE355CB">
              <w:rPr>
                <w:b/>
                <w:bCs/>
              </w:rPr>
              <w:t xml:space="preserve"> de Servicios</w:t>
            </w:r>
          </w:p>
        </w:tc>
      </w:tr>
      <w:tr w14:paraId="4F65A148" w14:textId="77777777" w:rsidTr="68FADA53">
        <w:tblPrEx>
          <w:tblW w:w="9757" w:type="dxa"/>
          <w:tblCellMar>
            <w:left w:w="0" w:type="dxa"/>
            <w:right w:w="0" w:type="dxa"/>
          </w:tblCellMar>
          <w:tblLook w:val="04A0"/>
        </w:tblPrEx>
        <w:trPr>
          <w:trHeight w:val="1600"/>
        </w:trPr>
        <w:tc>
          <w:tcPr>
            <w:tcW w:w="97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65489" w:rsidRPr="007A57C2" w:rsidP="00945017" w14:paraId="325E7F57" w14:textId="77777777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eastAsia="Times New Roman"/>
              </w:rPr>
            </w:pPr>
            <w:r w:rsidRPr="007A57C2">
              <w:t xml:space="preserve">Los CDC quieren conocer la opinión de los proveedores como usted sobre esta </w:t>
            </w:r>
            <w:r w:rsidRPr="007A57C2">
              <w:rPr>
                <w:i/>
                <w:iCs/>
              </w:rPr>
              <w:t>app</w:t>
            </w:r>
            <w:r w:rsidRPr="007A57C2">
              <w:t xml:space="preserve">. Por favor, complete esta breve encuesta para dejarnos saber. </w:t>
            </w:r>
          </w:p>
          <w:p w:rsidR="00965489" w:rsidRPr="007A57C2" w:rsidP="00FC47BD" w14:paraId="5CB60EE0" w14:textId="5FA9C3D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eastAsia="Times New Roman"/>
              </w:rPr>
            </w:pPr>
            <w:r w:rsidRPr="007A57C2">
              <w:t xml:space="preserve">¿Tiene unos minutos? Díganos lo que opina de esta </w:t>
            </w:r>
            <w:r w:rsidRPr="007A57C2">
              <w:rPr>
                <w:i/>
                <w:iCs/>
              </w:rPr>
              <w:t>app</w:t>
            </w:r>
            <w:r w:rsidRPr="007A57C2">
              <w:t xml:space="preserve">. </w:t>
            </w:r>
          </w:p>
        </w:tc>
      </w:tr>
    </w:tbl>
    <w:p w:rsidR="006B3FFE" w14:paraId="08E9354E" w14:textId="54E1CC9C"/>
    <w:p w:rsidR="00FC47BD" w14:paraId="75735323" w14:textId="64495714"/>
    <w:p w:rsidR="00FC47BD" w:rsidRPr="004A649A" w:rsidP="004A649A" w14:paraId="771D139D" w14:textId="77777777"/>
    <w:p w:rsidR="00FC47BD" w:rsidP="00FC47BD" w14:paraId="6C9E93B9" w14:textId="77777777">
      <w:pPr>
        <w:jc w:val="right"/>
      </w:pP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307C5102"/>
    <w:multiLevelType w:val="hybridMultilevel"/>
    <w:tmpl w:val="FD4842C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DFF2F0F"/>
    <w:multiLevelType w:val="hybridMultilevel"/>
    <w:tmpl w:val="198ECF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AF848D3"/>
    <w:multiLevelType w:val="hybridMultilevel"/>
    <w:tmpl w:val="0C1CC9B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2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65489"/>
    <w:rsid w:val="00493C03"/>
    <w:rsid w:val="004A649A"/>
    <w:rsid w:val="006B3FFE"/>
    <w:rsid w:val="007A57C2"/>
    <w:rsid w:val="00850A3D"/>
    <w:rsid w:val="009076B0"/>
    <w:rsid w:val="00945017"/>
    <w:rsid w:val="00965489"/>
    <w:rsid w:val="00D2568C"/>
    <w:rsid w:val="00EB2F8B"/>
    <w:rsid w:val="00FC47BD"/>
    <w:rsid w:val="0F22C344"/>
    <w:rsid w:val="2B747C58"/>
    <w:rsid w:val="4E42EE13"/>
    <w:rsid w:val="5DE355CB"/>
    <w:rsid w:val="68FADA53"/>
  </w:rsids>
  <w:docVars>
    <w:docVar w:name="__Grammarly_42___1" w:val="H4sIAAAAAAAEAKtWcslP9kxRslIyNDY2MDM2MTA3NTUwtjQ0MjZV0lEKTi0uzszPAykwqgUAZctU2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0CEDBACD"/>
  <w15:chartTrackingRefBased/>
  <w15:docId w15:val="{52361749-C350-4EAD-97A7-3F6BF0ADE5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65489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5489"/>
    <w:pPr>
      <w:spacing w:after="160" w:line="252" w:lineRule="auto"/>
      <w:ind w:left="720"/>
      <w:contextualSpacing/>
    </w:pPr>
  </w:style>
  <w:style w:type="paragraph" w:styleId="CommentText">
    <w:name w:val="annotation text"/>
    <w:basedOn w:val="Normal"/>
    <w:uiPriority w:val="99"/>
    <w:semiHidden/>
    <w:unhideWhenUsed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rsid w:val="00FC47BD"/>
    <w:pPr>
      <w:tabs>
        <w:tab w:val="center" w:pos="4320"/>
        <w:tab w:val="right" w:pos="8640"/>
      </w:tabs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FC47BD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theme" Target="theme/theme1.xml" /><Relationship Id="rId8" Type="http://schemas.openxmlformats.org/officeDocument/2006/relationships/numbering" Target="numbering.xml" /><Relationship Id="rId9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FF80BF35F8D146A449E8390866F8DF" ma:contentTypeVersion="13" ma:contentTypeDescription="Create a new document." ma:contentTypeScope="" ma:versionID="a7d0868ea139e4c2f5cb237cb94ff523">
  <xsd:schema xmlns:xsd="http://www.w3.org/2001/XMLSchema" xmlns:xs="http://www.w3.org/2001/XMLSchema" xmlns:p="http://schemas.microsoft.com/office/2006/metadata/properties" xmlns:ns2="e49ec79b-5d41-43ba-82be-c11c10d713ed" xmlns:ns3="72f40903-8458-4af9-b1ec-9ee8cdb2cae3" targetNamespace="http://schemas.microsoft.com/office/2006/metadata/properties" ma:root="true" ma:fieldsID="b34f3c3420b649c6c469c452a73e9257" ns2:_="" ns3:_="">
    <xsd:import namespace="e49ec79b-5d41-43ba-82be-c11c10d713ed"/>
    <xsd:import namespace="72f40903-8458-4af9-b1ec-9ee8cdb2ca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9ec79b-5d41-43ba-82be-c11c10d713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9353dbe8-8260-4ccf-8219-3d2995e6fa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f40903-8458-4af9-b1ec-9ee8cdb2cae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cc43cb65-cc06-4fb3-a04d-2679ce812c04}" ma:internalName="TaxCatchAll" ma:showField="CatchAllData" ma:web="72f40903-8458-4af9-b1ec-9ee8cdb2cae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9ec79b-5d41-43ba-82be-c11c10d713ed">
      <Terms xmlns="http://schemas.microsoft.com/office/infopath/2007/PartnerControls"/>
    </lcf76f155ced4ddcb4097134ff3c332f>
    <TaxCatchAll xmlns="72f40903-8458-4af9-b1ec-9ee8cdb2cae3" xsi:nil="true"/>
  </documentManagement>
</p:properties>
</file>

<file path=customXml/itemProps1.xml><?xml version="1.0" encoding="utf-8"?>
<ds:datastoreItem xmlns:ds="http://schemas.openxmlformats.org/officeDocument/2006/customXml" ds:itemID="{D8A9673C-4D07-440D-A40D-365940C7BB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9ec79b-5d41-43ba-82be-c11c10d713ed"/>
    <ds:schemaRef ds:uri="72f40903-8458-4af9-b1ec-9ee8cdb2ca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F36DD65-BF8B-42F5-AC2A-0D2BEA3E56C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61683B-D9C8-437D-97A4-288041B26A16}">
  <ds:schemaRefs>
    <ds:schemaRef ds:uri="http://schemas.microsoft.com/office/2006/metadata/properties"/>
    <ds:schemaRef ds:uri="http://schemas.microsoft.com/office/infopath/2007/PartnerControls"/>
    <ds:schemaRef ds:uri="e49ec79b-5d41-43ba-82be-c11c10d713ed"/>
    <ds:schemaRef ds:uri="72f40903-8458-4af9-b1ec-9ee8cdb2cae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8</Words>
  <Characters>446</Characters>
  <Application>Microsoft Office Word</Application>
  <DocSecurity>0</DocSecurity>
  <Lines>3</Lines>
  <Paragraphs>1</Paragraphs>
  <ScaleCrop>false</ScaleCrop>
  <Company/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dzyn, Samantha (CDC/DDNID/NCBDDD/DHDD)</dc:creator>
  <cp:lastModifiedBy>Budzyn, Samantha (CDC/DDNID/NCBDDD/DHDD)</cp:lastModifiedBy>
  <cp:revision>6</cp:revision>
  <dcterms:created xsi:type="dcterms:W3CDTF">2022-08-30T13:45:00Z</dcterms:created>
  <dcterms:modified xsi:type="dcterms:W3CDTF">2022-11-21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FF80BF35F8D146A449E8390866F8DF</vt:lpwstr>
  </property>
  <property fmtid="{D5CDD505-2E9C-101B-9397-08002B2CF9AE}" pid="3" name="MediaServiceImageTags">
    <vt:lpwstr/>
  </property>
  <property fmtid="{D5CDD505-2E9C-101B-9397-08002B2CF9AE}" pid="4" name="MSIP_Label_7b94a7b8-f06c-4dfe-bdcc-9b548fd58c31_ActionId">
    <vt:lpwstr>d3ef6e1f-bf6e-4258-a2d3-7355e226969e</vt:lpwstr>
  </property>
  <property fmtid="{D5CDD505-2E9C-101B-9397-08002B2CF9AE}" pid="5" name="MSIP_Label_7b94a7b8-f06c-4dfe-bdcc-9b548fd58c31_ContentBits">
    <vt:lpwstr>0</vt:lpwstr>
  </property>
  <property fmtid="{D5CDD505-2E9C-101B-9397-08002B2CF9AE}" pid="6" name="MSIP_Label_7b94a7b8-f06c-4dfe-bdcc-9b548fd58c31_Enabled">
    <vt:lpwstr>true</vt:lpwstr>
  </property>
  <property fmtid="{D5CDD505-2E9C-101B-9397-08002B2CF9AE}" pid="7" name="MSIP_Label_7b94a7b8-f06c-4dfe-bdcc-9b548fd58c31_Method">
    <vt:lpwstr>Privileged</vt:lpwstr>
  </property>
  <property fmtid="{D5CDD505-2E9C-101B-9397-08002B2CF9AE}" pid="8" name="MSIP_Label_7b94a7b8-f06c-4dfe-bdcc-9b548fd58c31_Name">
    <vt:lpwstr>7b94a7b8-f06c-4dfe-bdcc-9b548fd58c31</vt:lpwstr>
  </property>
  <property fmtid="{D5CDD505-2E9C-101B-9397-08002B2CF9AE}" pid="9" name="MSIP_Label_7b94a7b8-f06c-4dfe-bdcc-9b548fd58c31_SetDate">
    <vt:lpwstr>2022-08-30T13:51:56Z</vt:lpwstr>
  </property>
  <property fmtid="{D5CDD505-2E9C-101B-9397-08002B2CF9AE}" pid="10" name="MSIP_Label_7b94a7b8-f06c-4dfe-bdcc-9b548fd58c31_SiteId">
    <vt:lpwstr>9ce70869-60db-44fd-abe8-d2767077fc8f</vt:lpwstr>
  </property>
</Properties>
</file>